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896E" w14:textId="77777777" w:rsidR="005D583C" w:rsidRPr="006E3EBD" w:rsidRDefault="005D583C" w:rsidP="005D583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Applicant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3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4A2D31A7" w14:textId="77777777" w:rsidR="005D583C" w:rsidRPr="006E3EBD" w:rsidRDefault="005D583C" w:rsidP="005D583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 w:line="240" w:lineRule="auto"/>
        <w:contextualSpacing/>
        <w:rPr>
          <w:rFonts w:ascii="Calibri" w:hAnsi="Calibri" w:cs="Calibri"/>
        </w:rPr>
      </w:pPr>
      <w:r w:rsidRPr="006E3EBD">
        <w:rPr>
          <w:rFonts w:ascii="Calibri" w:hAnsi="Calibri" w:cs="Calibri"/>
          <w:b/>
        </w:rPr>
        <w:t>Project Name:</w:t>
      </w:r>
      <w:r w:rsidRPr="006E3EBD">
        <w:rPr>
          <w:rFonts w:ascii="Calibri" w:hAnsi="Calibri" w:cs="Calibri"/>
        </w:rPr>
        <w:t xml:space="preserve"> </w:t>
      </w:r>
      <w:r w:rsidRPr="006E3EBD">
        <w:rPr>
          <w:rFonts w:ascii="Calibri" w:hAnsi="Calibri" w:cs="Calibri"/>
        </w:rPr>
        <w:fldChar w:fldCharType="begin">
          <w:ffData>
            <w:name w:val="Text32"/>
            <w:enabled/>
            <w:calcOnExit w:val="0"/>
            <w:textInput/>
          </w:ffData>
        </w:fldChar>
      </w:r>
      <w:r w:rsidRPr="006E3EBD">
        <w:rPr>
          <w:rFonts w:ascii="Calibri" w:hAnsi="Calibri" w:cs="Calibri"/>
        </w:rPr>
        <w:instrText xml:space="preserve"> FORMTEXT </w:instrText>
      </w:r>
      <w:r w:rsidRPr="006E3EBD">
        <w:rPr>
          <w:rFonts w:ascii="Calibri" w:hAnsi="Calibri" w:cs="Calibri"/>
        </w:rPr>
      </w:r>
      <w:r w:rsidRPr="006E3EBD">
        <w:rPr>
          <w:rFonts w:ascii="Calibri" w:hAnsi="Calibri" w:cs="Calibri"/>
        </w:rPr>
        <w:fldChar w:fldCharType="separate"/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  <w:noProof/>
        </w:rPr>
        <w:t> </w:t>
      </w:r>
      <w:r w:rsidRPr="006E3EBD">
        <w:rPr>
          <w:rFonts w:ascii="Calibri" w:hAnsi="Calibri" w:cs="Calibri"/>
        </w:rPr>
        <w:fldChar w:fldCharType="end"/>
      </w:r>
    </w:p>
    <w:p w14:paraId="19BA3043" w14:textId="3C207A99" w:rsidR="004D01D6" w:rsidRPr="00C81503" w:rsidRDefault="00C81503" w:rsidP="00C81503">
      <w:pPr>
        <w:tabs>
          <w:tab w:val="right" w:pos="14400"/>
        </w:tabs>
        <w:spacing w:after="0" w:line="240" w:lineRule="auto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RTNER ROLES AND RESPONSIBILITIES</w:t>
      </w:r>
    </w:p>
    <w:tbl>
      <w:tblPr>
        <w:tblStyle w:val="TableGrid"/>
        <w:tblW w:w="14580" w:type="dxa"/>
        <w:tblLook w:val="04A0" w:firstRow="1" w:lastRow="0" w:firstColumn="1" w:lastColumn="0" w:noHBand="0" w:noVBand="1"/>
        <w:tblCaption w:val="Partner Roles and Responsibilities Table"/>
        <w:tblDescription w:val="List the organizations, roles and responsibilities, cash/in kind match amounts, fund sources, and if Partnership Agreement Letters were provided of each partner, in the table."/>
      </w:tblPr>
      <w:tblGrid>
        <w:gridCol w:w="3510"/>
        <w:gridCol w:w="5040"/>
        <w:gridCol w:w="1980"/>
        <w:gridCol w:w="2430"/>
        <w:gridCol w:w="1620"/>
      </w:tblGrid>
      <w:tr w:rsidR="001E1E43" w:rsidRPr="00AE01EE" w14:paraId="515E9C06" w14:textId="77777777" w:rsidTr="006A5B72">
        <w:trPr>
          <w:trHeight w:val="300"/>
          <w:tblHeader/>
        </w:trPr>
        <w:tc>
          <w:tcPr>
            <w:tcW w:w="3510" w:type="dxa"/>
            <w:hideMark/>
          </w:tcPr>
          <w:p w14:paraId="515E9C00" w14:textId="33320ECF" w:rsidR="001E1E43" w:rsidRPr="00AE01EE" w:rsidRDefault="001E1E43" w:rsidP="007E2E5B">
            <w:pPr>
              <w:jc w:val="center"/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Organization</w:t>
            </w:r>
          </w:p>
        </w:tc>
        <w:tc>
          <w:tcPr>
            <w:tcW w:w="5040" w:type="dxa"/>
            <w:tcBorders>
              <w:bottom w:val="single" w:sz="4" w:space="0" w:color="auto"/>
            </w:tcBorders>
            <w:hideMark/>
          </w:tcPr>
          <w:p w14:paraId="515E9C02" w14:textId="77777777" w:rsidR="001E1E43" w:rsidRPr="00AE01EE" w:rsidRDefault="001E1E43" w:rsidP="007E2E5B">
            <w:pPr>
              <w:jc w:val="center"/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Roles and Responsibilities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515E9C03" w14:textId="42CDA800" w:rsidR="001E1E43" w:rsidRPr="00AE01EE" w:rsidRDefault="001B00AF" w:rsidP="001B00AF">
            <w:pPr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</w:pPr>
            <w:r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Cash/In-Kind Contributions</w:t>
            </w:r>
            <w:r w:rsidR="001E1E43"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 xml:space="preserve"> </w:t>
            </w:r>
            <w:r w:rsidR="00FE0D65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br/>
              <w:t>(if a</w:t>
            </w:r>
            <w:r w:rsidR="001E1E43"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pplicable)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hideMark/>
          </w:tcPr>
          <w:p w14:paraId="515E9C04" w14:textId="560AF2D5" w:rsidR="001E1E43" w:rsidRPr="00AE01EE" w:rsidRDefault="001E1E43" w:rsidP="007E2E5B">
            <w:pPr>
              <w:jc w:val="center"/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Fund Source*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hideMark/>
          </w:tcPr>
          <w:p w14:paraId="515E9C05" w14:textId="69EB0B73" w:rsidR="001E1E43" w:rsidRPr="00AE01EE" w:rsidRDefault="001E1E43" w:rsidP="007E2E5B">
            <w:pPr>
              <w:jc w:val="center"/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 w:themeColor="text1"/>
                <w:szCs w:val="24"/>
              </w:rPr>
              <w:t>Partnership Agreement Letter**</w:t>
            </w:r>
          </w:p>
        </w:tc>
      </w:tr>
      <w:tr w:rsidR="00EA08D5" w:rsidRPr="00AE01EE" w14:paraId="515E9C0D" w14:textId="77777777" w:rsidTr="006A5B72">
        <w:trPr>
          <w:trHeight w:val="332"/>
        </w:trPr>
        <w:tc>
          <w:tcPr>
            <w:tcW w:w="3510" w:type="dxa"/>
            <w:tcBorders>
              <w:right w:val="nil"/>
            </w:tcBorders>
            <w:hideMark/>
          </w:tcPr>
          <w:p w14:paraId="515E9C07" w14:textId="15A7239F" w:rsidR="001E1E43" w:rsidRPr="00AE01EE" w:rsidRDefault="001E1E43" w:rsidP="00170594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Workforce Partners</w:t>
            </w:r>
          </w:p>
        </w:tc>
        <w:tc>
          <w:tcPr>
            <w:tcW w:w="5040" w:type="dxa"/>
            <w:tcBorders>
              <w:left w:val="nil"/>
              <w:right w:val="nil"/>
            </w:tcBorders>
            <w:hideMark/>
          </w:tcPr>
          <w:p w14:paraId="515E9C09" w14:textId="6CB68510" w:rsidR="001E1E43" w:rsidRPr="00AE01EE" w:rsidRDefault="001E1E43" w:rsidP="00170594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  <w:hideMark/>
          </w:tcPr>
          <w:p w14:paraId="515E9C0A" w14:textId="311BA316" w:rsidR="001E1E43" w:rsidRPr="00AE01EE" w:rsidRDefault="001E1E43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2430" w:type="dxa"/>
            <w:tcBorders>
              <w:left w:val="nil"/>
              <w:right w:val="nil"/>
            </w:tcBorders>
            <w:hideMark/>
          </w:tcPr>
          <w:p w14:paraId="515E9C0B" w14:textId="0C4C489B" w:rsidR="001E1E43" w:rsidRPr="00AE01EE" w:rsidRDefault="001E1E43" w:rsidP="00170594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620" w:type="dxa"/>
            <w:tcBorders>
              <w:left w:val="nil"/>
            </w:tcBorders>
            <w:hideMark/>
          </w:tcPr>
          <w:p w14:paraId="515E9C0C" w14:textId="658A0BF7" w:rsidR="001E1E43" w:rsidRPr="00AE01EE" w:rsidRDefault="001E1E43" w:rsidP="00170594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</w:tr>
      <w:tr w:rsidR="00503C2E" w:rsidRPr="00AE01EE" w14:paraId="515E9C14" w14:textId="77777777" w:rsidTr="007274D6">
        <w:trPr>
          <w:trHeight w:val="300"/>
        </w:trPr>
        <w:tc>
          <w:tcPr>
            <w:tcW w:w="3510" w:type="dxa"/>
            <w:hideMark/>
          </w:tcPr>
          <w:p w14:paraId="515E9C0E" w14:textId="0EE896C7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0" w:name="Text9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0"/>
          </w:p>
        </w:tc>
        <w:tc>
          <w:tcPr>
            <w:tcW w:w="5040" w:type="dxa"/>
            <w:hideMark/>
          </w:tcPr>
          <w:p w14:paraId="515E9C10" w14:textId="7E9B8149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11" w14:textId="382BD6B4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1"/>
          </w:p>
        </w:tc>
        <w:tc>
          <w:tcPr>
            <w:tcW w:w="2430" w:type="dxa"/>
            <w:hideMark/>
          </w:tcPr>
          <w:p w14:paraId="515E9C12" w14:textId="771E91B9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13" w14:textId="3333FD8B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61856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5F60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1B" w14:textId="77777777" w:rsidTr="007274D6">
        <w:trPr>
          <w:trHeight w:val="300"/>
        </w:trPr>
        <w:tc>
          <w:tcPr>
            <w:tcW w:w="3510" w:type="dxa"/>
            <w:hideMark/>
          </w:tcPr>
          <w:p w14:paraId="515E9C15" w14:textId="0BECFC6E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17" w14:textId="6BE278F4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18" w14:textId="61A8AE9C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</w:instrText>
            </w:r>
            <w:bookmarkStart w:id="2" w:name="Text2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2"/>
          </w:p>
        </w:tc>
        <w:tc>
          <w:tcPr>
            <w:tcW w:w="2430" w:type="dxa"/>
            <w:hideMark/>
          </w:tcPr>
          <w:p w14:paraId="515E9C19" w14:textId="0A8E7DF1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1A" w14:textId="154DDD12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36960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292424E0" w14:textId="77777777" w:rsidTr="007274D6">
        <w:trPr>
          <w:trHeight w:val="300"/>
        </w:trPr>
        <w:tc>
          <w:tcPr>
            <w:tcW w:w="3510" w:type="dxa"/>
          </w:tcPr>
          <w:p w14:paraId="7A8AE152" w14:textId="6A11216D" w:rsidR="00BD413F" w:rsidRPr="00AE01EE" w:rsidRDefault="00BD413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3"/>
          </w:p>
        </w:tc>
        <w:tc>
          <w:tcPr>
            <w:tcW w:w="5040" w:type="dxa"/>
          </w:tcPr>
          <w:p w14:paraId="3CF2F516" w14:textId="7ADAA264" w:rsidR="00BD413F" w:rsidRPr="00AE01EE" w:rsidRDefault="00BD413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4" w:name="Text13"/>
            <w:r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4"/>
          </w:p>
        </w:tc>
        <w:tc>
          <w:tcPr>
            <w:tcW w:w="1980" w:type="dxa"/>
          </w:tcPr>
          <w:p w14:paraId="4FB10EDB" w14:textId="251A0659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5" w:name="Text14"/>
            <w:r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5"/>
          </w:p>
        </w:tc>
        <w:tc>
          <w:tcPr>
            <w:tcW w:w="2430" w:type="dxa"/>
          </w:tcPr>
          <w:p w14:paraId="5693B46F" w14:textId="07A02751" w:rsidR="00BD413F" w:rsidRPr="00AE01EE" w:rsidRDefault="00BD413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7B7DEE19" w14:textId="0D8281B2" w:rsidR="00BD413F" w:rsidRDefault="00000000" w:rsidP="004D01D6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713266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>
                  <w:rPr>
                    <w:rFonts w:ascii="MS Gothic" w:eastAsia="MS Gothic" w:hAnsi="MS Gothic" w:cs="Calibri" w:hint="eastAsia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18ABB637" w14:textId="77777777" w:rsidTr="007274D6">
        <w:trPr>
          <w:trHeight w:val="300"/>
        </w:trPr>
        <w:tc>
          <w:tcPr>
            <w:tcW w:w="3510" w:type="dxa"/>
          </w:tcPr>
          <w:p w14:paraId="06C93BBE" w14:textId="198AE4E8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7105A802" w14:textId="3EF9BA8A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010B5994" w14:textId="084AB187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2B783831" w14:textId="0D6FE981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3E1076D6" w14:textId="7EDC7CEA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982841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2B5535FD" w14:textId="77777777" w:rsidTr="006A5B72">
        <w:trPr>
          <w:trHeight w:val="300"/>
        </w:trPr>
        <w:tc>
          <w:tcPr>
            <w:tcW w:w="3510" w:type="dxa"/>
          </w:tcPr>
          <w:p w14:paraId="2E52490D" w14:textId="007C634A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25C94247" w14:textId="0D7623DE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35006D5E" w14:textId="34892C29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6C70853D" w14:textId="195DADB7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F5392B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3B46A0D" w14:textId="7D2566F5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71703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30" w14:textId="77777777" w:rsidTr="006A5B72">
        <w:trPr>
          <w:trHeight w:val="315"/>
        </w:trPr>
        <w:tc>
          <w:tcPr>
            <w:tcW w:w="3510" w:type="dxa"/>
            <w:tcBorders>
              <w:right w:val="nil"/>
            </w:tcBorders>
            <w:hideMark/>
          </w:tcPr>
          <w:p w14:paraId="515E9C2A" w14:textId="4FA86938" w:rsidR="00503C2E" w:rsidRPr="00AE01EE" w:rsidRDefault="00503C2E" w:rsidP="00503C2E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 xml:space="preserve">Employers </w:t>
            </w:r>
          </w:p>
        </w:tc>
        <w:tc>
          <w:tcPr>
            <w:tcW w:w="5040" w:type="dxa"/>
            <w:tcBorders>
              <w:left w:val="nil"/>
              <w:right w:val="nil"/>
            </w:tcBorders>
            <w:hideMark/>
          </w:tcPr>
          <w:p w14:paraId="515E9C2C" w14:textId="7BFA02A1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  <w:hideMark/>
          </w:tcPr>
          <w:p w14:paraId="515E9C2D" w14:textId="4143DD03" w:rsidR="00503C2E" w:rsidRPr="00AE01EE" w:rsidRDefault="00503C2E" w:rsidP="00EA5A9B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2430" w:type="dxa"/>
            <w:tcBorders>
              <w:left w:val="nil"/>
              <w:right w:val="nil"/>
            </w:tcBorders>
            <w:hideMark/>
          </w:tcPr>
          <w:p w14:paraId="515E9C2E" w14:textId="6382A61D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620" w:type="dxa"/>
            <w:tcBorders>
              <w:left w:val="nil"/>
            </w:tcBorders>
            <w:hideMark/>
          </w:tcPr>
          <w:p w14:paraId="515E9C2F" w14:textId="262B8133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</w:tr>
      <w:tr w:rsidR="00503C2E" w:rsidRPr="00AE01EE" w14:paraId="515E9C37" w14:textId="77777777" w:rsidTr="007274D6">
        <w:trPr>
          <w:trHeight w:val="323"/>
        </w:trPr>
        <w:tc>
          <w:tcPr>
            <w:tcW w:w="3510" w:type="dxa"/>
            <w:hideMark/>
          </w:tcPr>
          <w:p w14:paraId="515E9C31" w14:textId="20BB6A44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33" w14:textId="24C1AFDD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34" w14:textId="08A1D827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6" w:name="Text3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6"/>
          </w:p>
        </w:tc>
        <w:tc>
          <w:tcPr>
            <w:tcW w:w="2430" w:type="dxa"/>
            <w:hideMark/>
          </w:tcPr>
          <w:p w14:paraId="515E9C35" w14:textId="1ED8FC81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36" w14:textId="3980A9D5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83383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3E" w14:textId="77777777" w:rsidTr="007274D6">
        <w:trPr>
          <w:trHeight w:val="300"/>
        </w:trPr>
        <w:tc>
          <w:tcPr>
            <w:tcW w:w="3510" w:type="dxa"/>
            <w:hideMark/>
          </w:tcPr>
          <w:p w14:paraId="515E9C38" w14:textId="02E6335F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3A" w14:textId="043EF1DA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3B" w14:textId="42F35269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7" w:name="Text4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7"/>
          </w:p>
        </w:tc>
        <w:tc>
          <w:tcPr>
            <w:tcW w:w="2430" w:type="dxa"/>
            <w:hideMark/>
          </w:tcPr>
          <w:p w14:paraId="515E9C3C" w14:textId="12ED4CA1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3D" w14:textId="7EF8DFD8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805285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5882B768" w14:textId="77777777" w:rsidTr="007274D6">
        <w:trPr>
          <w:trHeight w:val="300"/>
        </w:trPr>
        <w:tc>
          <w:tcPr>
            <w:tcW w:w="3510" w:type="dxa"/>
          </w:tcPr>
          <w:p w14:paraId="00005AC1" w14:textId="049660BE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28A64DD8" w14:textId="44FAC73D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0F052600" w14:textId="632E8A1E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538F76AF" w14:textId="5DF6AE5F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41C9099E" w14:textId="2DED6AA6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03754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3DFAE744" w14:textId="77777777" w:rsidTr="007274D6">
        <w:trPr>
          <w:trHeight w:val="300"/>
        </w:trPr>
        <w:tc>
          <w:tcPr>
            <w:tcW w:w="3510" w:type="dxa"/>
          </w:tcPr>
          <w:p w14:paraId="14C2F673" w14:textId="180A14D2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167553C7" w14:textId="63BA409B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2E1BB40A" w14:textId="0B7591F8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77D6A6B1" w14:textId="5B8C6826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0C5C3F3" w14:textId="6B118DEA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69584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F97D2B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F97D2B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0F8D116C" w14:textId="77777777" w:rsidTr="006A5B72">
        <w:trPr>
          <w:trHeight w:val="300"/>
        </w:trPr>
        <w:tc>
          <w:tcPr>
            <w:tcW w:w="3510" w:type="dxa"/>
          </w:tcPr>
          <w:p w14:paraId="2BD42A8D" w14:textId="55CD6DD1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0571253D" w14:textId="7B4D6527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0AE499C" w14:textId="386D8E3E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194AC535" w14:textId="34845A63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1553C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47C4C6E" w14:textId="46EC1DE6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922527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F97D2B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F97D2B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12960AE2" w14:textId="77777777" w:rsidTr="006A5B72">
        <w:trPr>
          <w:trHeight w:val="315"/>
        </w:trPr>
        <w:tc>
          <w:tcPr>
            <w:tcW w:w="3510" w:type="dxa"/>
            <w:tcBorders>
              <w:right w:val="nil"/>
            </w:tcBorders>
            <w:hideMark/>
          </w:tcPr>
          <w:p w14:paraId="5112E488" w14:textId="6CADD5B1" w:rsidR="00503C2E" w:rsidRPr="00AE01EE" w:rsidRDefault="00503C2E" w:rsidP="00503C2E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Education and Training Providers</w:t>
            </w:r>
          </w:p>
        </w:tc>
        <w:tc>
          <w:tcPr>
            <w:tcW w:w="5040" w:type="dxa"/>
            <w:tcBorders>
              <w:left w:val="nil"/>
              <w:right w:val="nil"/>
            </w:tcBorders>
          </w:tcPr>
          <w:p w14:paraId="1A4A7E9D" w14:textId="6E08531F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36E813FE" w14:textId="5069C50C" w:rsidR="00503C2E" w:rsidRPr="00AE01EE" w:rsidRDefault="00503C2E" w:rsidP="00EA5A9B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2430" w:type="dxa"/>
            <w:tcBorders>
              <w:left w:val="nil"/>
              <w:right w:val="nil"/>
            </w:tcBorders>
            <w:hideMark/>
          </w:tcPr>
          <w:p w14:paraId="0053D1A4" w14:textId="04B92FB6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620" w:type="dxa"/>
            <w:tcBorders>
              <w:left w:val="nil"/>
            </w:tcBorders>
            <w:hideMark/>
          </w:tcPr>
          <w:p w14:paraId="2A9E364E" w14:textId="4F67FE22" w:rsidR="00503C2E" w:rsidRPr="00AE01EE" w:rsidRDefault="00503C2E" w:rsidP="004D01D6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</w:tr>
      <w:tr w:rsidR="00503C2E" w:rsidRPr="00AE01EE" w14:paraId="515E9C45" w14:textId="77777777" w:rsidTr="007274D6">
        <w:trPr>
          <w:trHeight w:val="300"/>
        </w:trPr>
        <w:tc>
          <w:tcPr>
            <w:tcW w:w="3510" w:type="dxa"/>
            <w:hideMark/>
          </w:tcPr>
          <w:p w14:paraId="515E9C3F" w14:textId="544D818D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41" w14:textId="2ACA4453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42" w14:textId="39C65936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8"/>
          </w:p>
        </w:tc>
        <w:tc>
          <w:tcPr>
            <w:tcW w:w="2430" w:type="dxa"/>
            <w:hideMark/>
          </w:tcPr>
          <w:p w14:paraId="515E9C43" w14:textId="4BB75577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44" w14:textId="43EC7CD4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49946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4C" w14:textId="77777777" w:rsidTr="007274D6">
        <w:trPr>
          <w:trHeight w:val="300"/>
        </w:trPr>
        <w:tc>
          <w:tcPr>
            <w:tcW w:w="3510" w:type="dxa"/>
            <w:hideMark/>
          </w:tcPr>
          <w:p w14:paraId="515E9C46" w14:textId="3C6FE75A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48" w14:textId="1CBD7060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49" w14:textId="3CAF37BD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9"/>
          </w:p>
        </w:tc>
        <w:tc>
          <w:tcPr>
            <w:tcW w:w="2430" w:type="dxa"/>
            <w:hideMark/>
          </w:tcPr>
          <w:p w14:paraId="515E9C4A" w14:textId="4CDF8AB3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4B" w14:textId="243BB0F3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990243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20B52A1E" w14:textId="77777777" w:rsidTr="007274D6">
        <w:trPr>
          <w:trHeight w:val="300"/>
        </w:trPr>
        <w:tc>
          <w:tcPr>
            <w:tcW w:w="3510" w:type="dxa"/>
          </w:tcPr>
          <w:p w14:paraId="2E2BEBD5" w14:textId="77BC75C5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66030A5E" w14:textId="13FEF756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1DB196A3" w14:textId="37635FF5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40ECA090" w14:textId="7A64F8F1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BF1447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50D89ABD" w14:textId="7BB7C2D3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70863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5ABDAC04" w14:textId="77777777" w:rsidTr="007274D6">
        <w:trPr>
          <w:trHeight w:val="300"/>
        </w:trPr>
        <w:tc>
          <w:tcPr>
            <w:tcW w:w="3510" w:type="dxa"/>
          </w:tcPr>
          <w:p w14:paraId="26887B39" w14:textId="79D8AB30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5CEC0C6D" w14:textId="082C4B19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66A59FD1" w14:textId="2649BEE6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7AF0F62E" w14:textId="762D3599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3B781C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9213A13" w14:textId="1ADBBD58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20390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4A9540F7" w14:textId="77777777" w:rsidTr="006A5B72">
        <w:trPr>
          <w:trHeight w:val="300"/>
        </w:trPr>
        <w:tc>
          <w:tcPr>
            <w:tcW w:w="3510" w:type="dxa"/>
          </w:tcPr>
          <w:p w14:paraId="25B2DF44" w14:textId="748E41F2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lastRenderedPageBreak/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5A2BF8C9" w14:textId="1084E6AA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63F422FD" w14:textId="5591C413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27EF3A4C" w14:textId="541BEF35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4E23F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F9C4F27" w14:textId="18E2DBEA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16841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3AAAADA5" w14:textId="77777777" w:rsidTr="006A5B72">
        <w:trPr>
          <w:trHeight w:val="315"/>
        </w:trPr>
        <w:tc>
          <w:tcPr>
            <w:tcW w:w="3510" w:type="dxa"/>
            <w:tcBorders>
              <w:right w:val="nil"/>
            </w:tcBorders>
            <w:hideMark/>
          </w:tcPr>
          <w:p w14:paraId="0A21995F" w14:textId="7D7B48CD" w:rsidR="00503C2E" w:rsidRPr="00AE01EE" w:rsidRDefault="00503C2E" w:rsidP="00503C2E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color w:val="000000"/>
                <w:szCs w:val="24"/>
              </w:rPr>
              <w:t xml:space="preserve">Community-Based, Faith-Based, or </w:t>
            </w:r>
            <w:r w:rsidR="004D01D6" w:rsidRPr="00AE01EE">
              <w:rPr>
                <w:rFonts w:ascii="Calibri" w:eastAsia="Arial Unicode MS" w:hAnsi="Calibri" w:cs="Calibri"/>
                <w:b/>
                <w:color w:val="000000"/>
                <w:szCs w:val="24"/>
              </w:rPr>
              <w:t>Other Non-Profit</w:t>
            </w:r>
            <w:r w:rsidRPr="00AE01EE">
              <w:rPr>
                <w:rFonts w:ascii="Calibri" w:eastAsia="Arial Unicode MS" w:hAnsi="Calibri" w:cs="Calibri"/>
                <w:b/>
                <w:color w:val="000000"/>
                <w:szCs w:val="24"/>
              </w:rPr>
              <w:t xml:space="preserve"> Organizations</w:t>
            </w:r>
          </w:p>
        </w:tc>
        <w:tc>
          <w:tcPr>
            <w:tcW w:w="5040" w:type="dxa"/>
            <w:tcBorders>
              <w:left w:val="nil"/>
              <w:right w:val="nil"/>
            </w:tcBorders>
          </w:tcPr>
          <w:p w14:paraId="5D58893E" w14:textId="638D2DD9" w:rsidR="00503C2E" w:rsidRPr="00AE01EE" w:rsidRDefault="00503C2E" w:rsidP="00503C2E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  <w:hideMark/>
          </w:tcPr>
          <w:p w14:paraId="2896052A" w14:textId="3A24D352" w:rsidR="00503C2E" w:rsidRPr="00AE01EE" w:rsidRDefault="00503C2E" w:rsidP="00EA5A9B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2430" w:type="dxa"/>
            <w:tcBorders>
              <w:left w:val="nil"/>
              <w:right w:val="nil"/>
            </w:tcBorders>
            <w:hideMark/>
          </w:tcPr>
          <w:p w14:paraId="1E50D67B" w14:textId="31CBC370" w:rsidR="00503C2E" w:rsidRPr="00AE01EE" w:rsidRDefault="00503C2E" w:rsidP="00503C2E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  <w:tc>
          <w:tcPr>
            <w:tcW w:w="1620" w:type="dxa"/>
            <w:tcBorders>
              <w:left w:val="nil"/>
            </w:tcBorders>
            <w:hideMark/>
          </w:tcPr>
          <w:p w14:paraId="1E40E555" w14:textId="77777777" w:rsidR="00503C2E" w:rsidRPr="00AE01EE" w:rsidRDefault="00503C2E" w:rsidP="00503C2E">
            <w:pPr>
              <w:rPr>
                <w:rFonts w:ascii="Calibri" w:eastAsia="Arial Unicode MS" w:hAnsi="Calibri" w:cs="Calibri"/>
                <w:bCs/>
                <w:color w:val="FFFFFF" w:themeColor="background1"/>
                <w:szCs w:val="24"/>
              </w:rPr>
            </w:pPr>
          </w:p>
        </w:tc>
      </w:tr>
      <w:tr w:rsidR="00503C2E" w:rsidRPr="00AE01EE" w14:paraId="515E9C5A" w14:textId="77777777" w:rsidTr="007274D6">
        <w:trPr>
          <w:trHeight w:val="300"/>
        </w:trPr>
        <w:tc>
          <w:tcPr>
            <w:tcW w:w="3510" w:type="dxa"/>
            <w:hideMark/>
          </w:tcPr>
          <w:p w14:paraId="515E9C54" w14:textId="4CDE3F8A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56" w14:textId="50AE6179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57" w14:textId="6B54A500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10"/>
          </w:p>
        </w:tc>
        <w:tc>
          <w:tcPr>
            <w:tcW w:w="2430" w:type="dxa"/>
            <w:hideMark/>
          </w:tcPr>
          <w:p w14:paraId="515E9C58" w14:textId="09DC38FD" w:rsidR="00503C2E" w:rsidRPr="00AE01EE" w:rsidRDefault="0003537F" w:rsidP="00503C2E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59" w14:textId="54380D00" w:rsidR="00503C2E" w:rsidRPr="00AE01EE" w:rsidRDefault="00000000" w:rsidP="00503C2E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10731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61" w14:textId="77777777" w:rsidTr="007274D6">
        <w:trPr>
          <w:trHeight w:val="300"/>
        </w:trPr>
        <w:tc>
          <w:tcPr>
            <w:tcW w:w="3510" w:type="dxa"/>
            <w:hideMark/>
          </w:tcPr>
          <w:p w14:paraId="515E9C5B" w14:textId="05387025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  <w:hideMark/>
          </w:tcPr>
          <w:p w14:paraId="515E9C5D" w14:textId="56A9F1CE" w:rsidR="00503C2E" w:rsidRPr="00AE01EE" w:rsidRDefault="0003537F" w:rsidP="0003537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  <w:hideMark/>
          </w:tcPr>
          <w:p w14:paraId="515E9C5E" w14:textId="5068E5BA" w:rsidR="00503C2E" w:rsidRPr="00AE01EE" w:rsidRDefault="004D01D6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  <w:bookmarkEnd w:id="11"/>
          </w:p>
        </w:tc>
        <w:tc>
          <w:tcPr>
            <w:tcW w:w="2430" w:type="dxa"/>
            <w:hideMark/>
          </w:tcPr>
          <w:p w14:paraId="515E9C5F" w14:textId="60830B0A" w:rsidR="00503C2E" w:rsidRPr="00AE01EE" w:rsidRDefault="0003537F" w:rsidP="00503C2E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  <w:hideMark/>
          </w:tcPr>
          <w:p w14:paraId="515E9C60" w14:textId="15462E8A" w:rsidR="00503C2E" w:rsidRPr="00AE01EE" w:rsidRDefault="00000000" w:rsidP="004D01D6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17924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1D6" w:rsidRPr="00AE01E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4D01D6" w:rsidRPr="00AE01E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6268126D" w14:textId="77777777" w:rsidTr="007274D6">
        <w:trPr>
          <w:trHeight w:val="300"/>
        </w:trPr>
        <w:tc>
          <w:tcPr>
            <w:tcW w:w="3510" w:type="dxa"/>
          </w:tcPr>
          <w:p w14:paraId="7A9342E2" w14:textId="5720C1DF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7E79D29B" w14:textId="1AD68E5F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229183EA" w14:textId="28DB68E7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437E685F" w14:textId="4D8B8601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6376DF79" w14:textId="3F432659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418383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>
                  <w:rPr>
                    <w:rFonts w:ascii="MS Gothic" w:eastAsia="MS Gothic" w:hAnsi="MS Gothic" w:cs="Calibri" w:hint="eastAsia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2C014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035D345A" w14:textId="77777777" w:rsidTr="007274D6">
        <w:trPr>
          <w:trHeight w:val="300"/>
        </w:trPr>
        <w:tc>
          <w:tcPr>
            <w:tcW w:w="3510" w:type="dxa"/>
          </w:tcPr>
          <w:p w14:paraId="6519D392" w14:textId="1EBA666C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2AD67E81" w14:textId="34209161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01BFD503" w14:textId="0454205E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375B85C5" w14:textId="7CA0C56D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4D279A74" w14:textId="4F2BF7DD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2133548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2C014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2C014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BD413F" w:rsidRPr="00AE01EE" w14:paraId="482AB807" w14:textId="77777777" w:rsidTr="007274D6">
        <w:trPr>
          <w:trHeight w:val="300"/>
        </w:trPr>
        <w:tc>
          <w:tcPr>
            <w:tcW w:w="3510" w:type="dxa"/>
          </w:tcPr>
          <w:p w14:paraId="645B5AAF" w14:textId="6FF811FA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5040" w:type="dxa"/>
          </w:tcPr>
          <w:p w14:paraId="1FB2E0FD" w14:textId="6075F8EC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980" w:type="dxa"/>
          </w:tcPr>
          <w:p w14:paraId="2C6E1597" w14:textId="2A6A5D56" w:rsidR="00BD413F" w:rsidRPr="00AE01EE" w:rsidRDefault="00BD413F" w:rsidP="00EA5A9B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</w:tcPr>
          <w:p w14:paraId="163F06DE" w14:textId="3EC2EA79" w:rsidR="00BD413F" w:rsidRPr="00AE01EE" w:rsidRDefault="00BD413F" w:rsidP="00BD413F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instrText xml:space="preserve"> FORMTEXT </w:instrTex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separate"/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noProof/>
                <w:color w:val="000000"/>
                <w:szCs w:val="24"/>
              </w:rPr>
              <w:t> </w:t>
            </w:r>
            <w:r w:rsidRPr="00EB2AE5">
              <w:rPr>
                <w:rFonts w:ascii="Calibri" w:eastAsia="Arial Unicode MS" w:hAnsi="Calibri" w:cs="Calibri"/>
                <w:color w:val="000000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AF7314B" w14:textId="07741C90" w:rsidR="00BD413F" w:rsidRDefault="00000000" w:rsidP="00BD413F">
            <w:pPr>
              <w:rPr>
                <w:rFonts w:ascii="Calibri" w:eastAsia="Arial Unicode MS" w:hAnsi="Calibri" w:cs="Calibri"/>
                <w:color w:val="000000"/>
                <w:sz w:val="28"/>
                <w:szCs w:val="24"/>
                <w:shd w:val="clear" w:color="auto" w:fill="BFBFBF" w:themeFill="background1" w:themeFillShade="BF"/>
              </w:rPr>
            </w:pPr>
            <w:sdt>
              <w:sdtPr>
                <w:rPr>
                  <w:rFonts w:ascii="Calibri" w:eastAsia="Arial Unicode MS" w:hAnsi="Calibri" w:cs="Calibri"/>
                  <w:color w:val="000000"/>
                  <w:sz w:val="28"/>
                  <w:szCs w:val="24"/>
                  <w:shd w:val="clear" w:color="auto" w:fill="BFBFBF" w:themeFill="background1" w:themeFillShade="BF"/>
                </w:rPr>
                <w:id w:val="-91223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413F" w:rsidRPr="002C014E">
                  <w:rPr>
                    <w:rFonts w:ascii="Segoe UI Symbol" w:eastAsia="MS Gothic" w:hAnsi="Segoe UI Symbol" w:cs="Segoe UI Symbol"/>
                    <w:color w:val="000000"/>
                    <w:sz w:val="28"/>
                    <w:szCs w:val="24"/>
                    <w:shd w:val="clear" w:color="auto" w:fill="BFBFBF" w:themeFill="background1" w:themeFillShade="BF"/>
                  </w:rPr>
                  <w:t>☐</w:t>
                </w:r>
              </w:sdtContent>
            </w:sdt>
            <w:r w:rsidR="00BD413F" w:rsidRPr="002C014E">
              <w:rPr>
                <w:rFonts w:ascii="Calibri" w:eastAsia="Arial Unicode MS" w:hAnsi="Calibri" w:cs="Calibri"/>
                <w:color w:val="000000"/>
                <w:szCs w:val="24"/>
              </w:rPr>
              <w:t>Yes</w:t>
            </w:r>
          </w:p>
        </w:tc>
      </w:tr>
      <w:tr w:rsidR="00503C2E" w:rsidRPr="00AE01EE" w14:paraId="515E9CCA" w14:textId="77777777" w:rsidTr="007274D6">
        <w:trPr>
          <w:trHeight w:val="315"/>
        </w:trPr>
        <w:tc>
          <w:tcPr>
            <w:tcW w:w="3510" w:type="dxa"/>
            <w:hideMark/>
          </w:tcPr>
          <w:p w14:paraId="515E9CC4" w14:textId="77777777" w:rsidR="00503C2E" w:rsidRPr="00AE01EE" w:rsidRDefault="00503C2E" w:rsidP="00503C2E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 </w:t>
            </w:r>
          </w:p>
        </w:tc>
        <w:tc>
          <w:tcPr>
            <w:tcW w:w="5040" w:type="dxa"/>
            <w:hideMark/>
          </w:tcPr>
          <w:p w14:paraId="515E9CC6" w14:textId="53278F47" w:rsidR="00503C2E" w:rsidRPr="00AE01EE" w:rsidRDefault="4B88596B" w:rsidP="001B00AF">
            <w:pPr>
              <w:jc w:val="right"/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4B88596B">
              <w:rPr>
                <w:rFonts w:ascii="Calibri,Arial Unicode MS" w:eastAsia="Calibri,Arial Unicode MS" w:hAnsi="Calibri,Arial Unicode MS" w:cs="Calibri,Arial Unicode MS"/>
                <w:b/>
                <w:bCs/>
                <w:color w:val="000000"/>
              </w:rPr>
              <w:t>*</w:t>
            </w:r>
            <w:r w:rsidR="001B00AF">
              <w:rPr>
                <w:rFonts w:ascii="Calibri,Arial Unicode MS" w:eastAsia="Calibri,Arial Unicode MS" w:hAnsi="Calibri,Arial Unicode MS" w:cs="Calibri,Arial Unicode MS"/>
                <w:b/>
                <w:bCs/>
                <w:color w:val="000000"/>
              </w:rPr>
              <w:t>**Total Cash/In-Kind Contributions</w:t>
            </w:r>
          </w:p>
        </w:tc>
        <w:tc>
          <w:tcPr>
            <w:tcW w:w="1980" w:type="dxa"/>
            <w:hideMark/>
          </w:tcPr>
          <w:p w14:paraId="515E9CC7" w14:textId="2A5C149B" w:rsidR="00503C2E" w:rsidRPr="00AE01EE" w:rsidRDefault="004D01D6" w:rsidP="00EA5A9B">
            <w:pPr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fldChar w:fldCharType="begin"/>
            </w: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instrText xml:space="preserve"> =SUM(C2:C50) \# "$#,##0.00;($#,##0.00)" </w:instrText>
            </w: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fldChar w:fldCharType="separate"/>
            </w:r>
            <w:r w:rsidR="005A1520">
              <w:rPr>
                <w:rFonts w:ascii="Calibri" w:eastAsia="Arial Unicode MS" w:hAnsi="Calibri" w:cs="Calibri"/>
                <w:b/>
                <w:bCs/>
                <w:noProof/>
                <w:color w:val="000000"/>
                <w:szCs w:val="24"/>
              </w:rPr>
              <w:t>$</w:t>
            </w:r>
            <w:r w:rsidRPr="00AE01EE">
              <w:rPr>
                <w:rFonts w:ascii="Calibri" w:eastAsia="Arial Unicode MS" w:hAnsi="Calibri" w:cs="Calibri"/>
                <w:b/>
                <w:bCs/>
                <w:noProof/>
                <w:color w:val="000000"/>
                <w:szCs w:val="24"/>
              </w:rPr>
              <w:t xml:space="preserve">  0.00</w:t>
            </w: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fldChar w:fldCharType="end"/>
            </w:r>
          </w:p>
        </w:tc>
        <w:tc>
          <w:tcPr>
            <w:tcW w:w="2430" w:type="dxa"/>
            <w:hideMark/>
          </w:tcPr>
          <w:p w14:paraId="515E9CC8" w14:textId="77777777" w:rsidR="00503C2E" w:rsidRPr="00AE01EE" w:rsidRDefault="00503C2E" w:rsidP="00503C2E">
            <w:pPr>
              <w:jc w:val="center"/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 </w:t>
            </w:r>
          </w:p>
        </w:tc>
        <w:tc>
          <w:tcPr>
            <w:tcW w:w="1620" w:type="dxa"/>
            <w:hideMark/>
          </w:tcPr>
          <w:p w14:paraId="515E9CC9" w14:textId="77777777" w:rsidR="00503C2E" w:rsidRPr="00AE01EE" w:rsidRDefault="00503C2E" w:rsidP="00503C2E">
            <w:pPr>
              <w:jc w:val="center"/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 </w:t>
            </w:r>
          </w:p>
        </w:tc>
      </w:tr>
    </w:tbl>
    <w:p w14:paraId="515E9CCB" w14:textId="5B5BED69" w:rsidR="007E2E5B" w:rsidRPr="00AE01EE" w:rsidRDefault="007E2E5B" w:rsidP="007E2E5B">
      <w:pPr>
        <w:rPr>
          <w:rFonts w:ascii="Calibri" w:hAnsi="Calibri" w:cs="Calibri"/>
        </w:rPr>
      </w:pPr>
      <w:r w:rsidRPr="00AE01EE">
        <w:rPr>
          <w:rFonts w:ascii="Calibri" w:hAnsi="Calibri" w:cs="Calibri"/>
        </w:rPr>
        <w:t xml:space="preserve">* Type of Funds: WIOA, General/State, other (please describe) as allowed by the </w:t>
      </w:r>
      <w:r w:rsidR="002C3C60">
        <w:rPr>
          <w:rFonts w:ascii="Calibri" w:hAnsi="Calibri" w:cs="Calibri"/>
        </w:rPr>
        <w:t>Solicitation for Proposal (SFP).</w:t>
      </w:r>
    </w:p>
    <w:tbl>
      <w:tblPr>
        <w:tblStyle w:val="TableGrid"/>
        <w:tblpPr w:leftFromText="180" w:rightFromText="180" w:vertAnchor="text" w:horzAnchor="margin" w:tblpXSpec="right" w:tblpY="830"/>
        <w:tblW w:w="3870" w:type="dxa"/>
        <w:tblLook w:val="04A0" w:firstRow="1" w:lastRow="0" w:firstColumn="1" w:lastColumn="0" w:noHBand="0" w:noVBand="1"/>
        <w:tblCaption w:val="State Use Only"/>
        <w:tblDescription w:val="This table is for EDD staff to fill in."/>
      </w:tblPr>
      <w:tblGrid>
        <w:gridCol w:w="2395"/>
        <w:gridCol w:w="1475"/>
      </w:tblGrid>
      <w:tr w:rsidR="003E4960" w:rsidRPr="00AE01EE" w14:paraId="2F9564DC" w14:textId="77777777" w:rsidTr="003E4960">
        <w:trPr>
          <w:trHeight w:val="232"/>
          <w:tblHeader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44E8354F" w14:textId="77777777" w:rsidR="003E4960" w:rsidRPr="00AE01EE" w:rsidRDefault="003E4960" w:rsidP="003E4960">
            <w:pPr>
              <w:jc w:val="center"/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STATE USE ONLY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1B51E39B" w14:textId="77777777" w:rsidR="003E4960" w:rsidRPr="00AE01EE" w:rsidRDefault="003E4960" w:rsidP="003E4960">
            <w:pPr>
              <w:jc w:val="center"/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b/>
                <w:bCs/>
                <w:color w:val="000000"/>
                <w:szCs w:val="24"/>
              </w:rPr>
              <w:t>EXHIBIT J</w:t>
            </w:r>
          </w:p>
        </w:tc>
      </w:tr>
      <w:tr w:rsidR="003E4960" w:rsidRPr="00AE01EE" w14:paraId="7BCC8BBA" w14:textId="77777777" w:rsidTr="003E4960">
        <w:trPr>
          <w:trHeight w:val="335"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114B2491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Subgrant Number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0AC67D96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 </w:t>
            </w:r>
          </w:p>
        </w:tc>
      </w:tr>
      <w:tr w:rsidR="003E4960" w:rsidRPr="00AE01EE" w14:paraId="36CEF01B" w14:textId="77777777" w:rsidTr="003E4960">
        <w:trPr>
          <w:trHeight w:val="232"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71194D29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Grant Code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72B221FE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 </w:t>
            </w:r>
          </w:p>
        </w:tc>
      </w:tr>
      <w:tr w:rsidR="003E4960" w:rsidRPr="00AE01EE" w14:paraId="5FB96963" w14:textId="77777777" w:rsidTr="003E4960">
        <w:trPr>
          <w:trHeight w:val="232"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3BDE05C3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Initial Plan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4F8FEE65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 </w:t>
            </w:r>
          </w:p>
        </w:tc>
      </w:tr>
      <w:tr w:rsidR="003E4960" w:rsidRPr="00AE01EE" w14:paraId="4A007F85" w14:textId="77777777" w:rsidTr="003E4960">
        <w:trPr>
          <w:trHeight w:val="232"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670CECDB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Modification Date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75E76AFE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 </w:t>
            </w:r>
          </w:p>
        </w:tc>
      </w:tr>
      <w:tr w:rsidR="003E4960" w:rsidRPr="00AE01EE" w14:paraId="474EF877" w14:textId="77777777" w:rsidTr="003E4960">
        <w:trPr>
          <w:trHeight w:val="232"/>
        </w:trPr>
        <w:tc>
          <w:tcPr>
            <w:tcW w:w="2395" w:type="dxa"/>
            <w:shd w:val="clear" w:color="auto" w:fill="D0CECE" w:themeFill="background2" w:themeFillShade="E6"/>
            <w:noWrap/>
            <w:hideMark/>
          </w:tcPr>
          <w:p w14:paraId="1028E4DD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Subrecipient Code</w:t>
            </w:r>
          </w:p>
        </w:tc>
        <w:tc>
          <w:tcPr>
            <w:tcW w:w="1475" w:type="dxa"/>
            <w:shd w:val="clear" w:color="auto" w:fill="D0CECE" w:themeFill="background2" w:themeFillShade="E6"/>
            <w:noWrap/>
            <w:hideMark/>
          </w:tcPr>
          <w:p w14:paraId="0BE0BA12" w14:textId="77777777" w:rsidR="003E4960" w:rsidRPr="00AE01EE" w:rsidRDefault="003E4960" w:rsidP="003E4960">
            <w:pPr>
              <w:rPr>
                <w:rFonts w:ascii="Calibri" w:eastAsia="Arial Unicode MS" w:hAnsi="Calibri" w:cs="Calibri"/>
                <w:color w:val="000000"/>
                <w:szCs w:val="24"/>
              </w:rPr>
            </w:pPr>
            <w:r w:rsidRPr="00AE01EE">
              <w:rPr>
                <w:rFonts w:ascii="Calibri" w:eastAsia="Arial Unicode MS" w:hAnsi="Calibri" w:cs="Calibri"/>
                <w:color w:val="000000"/>
                <w:szCs w:val="24"/>
              </w:rPr>
              <w:t> </w:t>
            </w:r>
          </w:p>
        </w:tc>
      </w:tr>
    </w:tbl>
    <w:p w14:paraId="4B88596B" w14:textId="2CAA0D4D" w:rsidR="00541BD9" w:rsidRPr="00D40DFF" w:rsidRDefault="002C3C60" w:rsidP="007E2E5B">
      <w:r>
        <w:rPr>
          <w:rFonts w:ascii="Calibri" w:hAnsi="Calibri" w:cs="Calibri"/>
        </w:rPr>
        <w:t>**</w:t>
      </w:r>
      <w:r w:rsidRPr="00D40DFF">
        <w:rPr>
          <w:rFonts w:ascii="Calibri" w:hAnsi="Calibri" w:cs="Calibri"/>
        </w:rPr>
        <w:t>As required by SFP</w:t>
      </w:r>
      <w:r w:rsidR="007E2E5B" w:rsidRPr="00D40DFF">
        <w:rPr>
          <w:rFonts w:ascii="Calibri" w:hAnsi="Calibri" w:cs="Calibri"/>
        </w:rPr>
        <w:t>.</w:t>
      </w:r>
      <w:r w:rsidR="00C54068" w:rsidRPr="00D40DFF">
        <w:rPr>
          <w:rFonts w:ascii="Calibri" w:hAnsi="Calibri" w:cs="Calibri"/>
        </w:rPr>
        <w:t xml:space="preserve"> </w:t>
      </w:r>
      <w:r w:rsidR="005525F9" w:rsidRPr="00D40DFF">
        <w:rPr>
          <w:rFonts w:ascii="Calibri" w:hAnsi="Calibri" w:cs="Calibri"/>
        </w:rPr>
        <w:t>See</w:t>
      </w:r>
      <w:r w:rsidR="00C54068" w:rsidRPr="00D40DFF">
        <w:rPr>
          <w:rFonts w:ascii="Calibri" w:hAnsi="Calibri" w:cs="Calibri"/>
        </w:rPr>
        <w:t xml:space="preserve"> </w:t>
      </w:r>
      <w:r w:rsidR="00781FE4" w:rsidRPr="00FE0D65">
        <w:rPr>
          <w:rFonts w:ascii="Calibri" w:eastAsia="Calibri" w:hAnsi="Calibri" w:cs="Calibri"/>
        </w:rPr>
        <w:t>page</w:t>
      </w:r>
      <w:r w:rsidR="4B88596B" w:rsidRPr="00FE0D65">
        <w:rPr>
          <w:rFonts w:ascii="Calibri" w:eastAsia="Calibri" w:hAnsi="Calibri" w:cs="Calibri"/>
        </w:rPr>
        <w:t>s</w:t>
      </w:r>
      <w:r w:rsidR="000F089F" w:rsidRPr="00FE0D65">
        <w:rPr>
          <w:rFonts w:ascii="Calibri" w:hAnsi="Calibri" w:cs="Calibri"/>
        </w:rPr>
        <w:t xml:space="preserve"> </w:t>
      </w:r>
      <w:r w:rsidR="00FE0D65" w:rsidRPr="00FE0D65">
        <w:rPr>
          <w:rFonts w:ascii="Calibri" w:eastAsia="Calibri" w:hAnsi="Calibri" w:cs="Calibri"/>
        </w:rPr>
        <w:t>10-11</w:t>
      </w:r>
      <w:r w:rsidR="00541BD9" w:rsidRPr="00FE0D65">
        <w:rPr>
          <w:rFonts w:ascii="Calibri" w:hAnsi="Calibri" w:cs="Calibri"/>
        </w:rPr>
        <w:t xml:space="preserve"> of</w:t>
      </w:r>
      <w:r w:rsidR="4B88596B" w:rsidRPr="00D40DFF">
        <w:rPr>
          <w:rFonts w:ascii="Calibri" w:eastAsia="Calibri" w:hAnsi="Calibri" w:cs="Calibri"/>
        </w:rPr>
        <w:t xml:space="preserve"> </w:t>
      </w:r>
      <w:r w:rsidR="00141DDE" w:rsidRPr="00D40DFF">
        <w:rPr>
          <w:rFonts w:ascii="Calibri" w:hAnsi="Calibri" w:cs="Calibri"/>
        </w:rPr>
        <w:t>Appendix A: Proposal Package Instructions</w:t>
      </w:r>
      <w:r w:rsidR="005525F9" w:rsidRPr="00D40DFF">
        <w:rPr>
          <w:rFonts w:ascii="Calibri" w:hAnsi="Calibri" w:cs="Calibri"/>
        </w:rPr>
        <w:t xml:space="preserve"> for more information.</w:t>
      </w:r>
    </w:p>
    <w:p w14:paraId="034EBC27" w14:textId="080E3765" w:rsidR="00541BD9" w:rsidRPr="00AE01EE" w:rsidRDefault="4B88596B" w:rsidP="4B88596B">
      <w:r w:rsidRPr="00D40DFF">
        <w:rPr>
          <w:rFonts w:ascii="Calibri" w:eastAsia="Calibri" w:hAnsi="Calibri" w:cs="Calibri"/>
        </w:rPr>
        <w:t>***In order to populate the Tota</w:t>
      </w:r>
      <w:r w:rsidR="001B00AF">
        <w:rPr>
          <w:rFonts w:ascii="Calibri" w:eastAsia="Calibri" w:hAnsi="Calibri" w:cs="Calibri"/>
        </w:rPr>
        <w:t>l Cash/In-Kind Contributions</w:t>
      </w:r>
      <w:r w:rsidR="00FE0D65">
        <w:rPr>
          <w:rFonts w:ascii="Calibri" w:eastAsia="Calibri" w:hAnsi="Calibri" w:cs="Calibri"/>
        </w:rPr>
        <w:t xml:space="preserve"> see pages 9-10</w:t>
      </w:r>
      <w:r w:rsidRPr="00D40DFF">
        <w:rPr>
          <w:rFonts w:ascii="Calibri" w:eastAsia="Calibri" w:hAnsi="Calibri" w:cs="Calibri"/>
        </w:rPr>
        <w:t xml:space="preserve"> of </w:t>
      </w:r>
      <w:r w:rsidR="00141DDE" w:rsidRPr="00D40DFF">
        <w:rPr>
          <w:rFonts w:ascii="Calibri" w:hAnsi="Calibri" w:cs="Calibri"/>
        </w:rPr>
        <w:t xml:space="preserve">Appendix A for </w:t>
      </w:r>
      <w:r w:rsidRPr="00D40DFF">
        <w:rPr>
          <w:rFonts w:ascii="Calibri" w:eastAsia="Calibri" w:hAnsi="Calibri" w:cs="Calibri"/>
        </w:rPr>
        <w:t>the Exhibit Instructions.</w:t>
      </w:r>
    </w:p>
    <w:p w14:paraId="1FAF2270" w14:textId="77777777" w:rsidR="4B88596B" w:rsidRDefault="4B88596B" w:rsidP="4B88596B"/>
    <w:p w14:paraId="394FF7A6" w14:textId="618DC806" w:rsidR="00545F60" w:rsidRPr="00AE01EE" w:rsidRDefault="00545F60" w:rsidP="00AE01EE">
      <w:pPr>
        <w:rPr>
          <w:rFonts w:ascii="Calibri" w:hAnsi="Calibri" w:cs="Calibri"/>
        </w:rPr>
      </w:pPr>
    </w:p>
    <w:sectPr w:rsidR="00545F60" w:rsidRPr="00AE01EE" w:rsidSect="001E1E43">
      <w:headerReference w:type="default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136EF" w14:textId="77777777" w:rsidR="00B13E6C" w:rsidRDefault="00B13E6C" w:rsidP="002A7E70">
      <w:pPr>
        <w:spacing w:after="0" w:line="240" w:lineRule="auto"/>
      </w:pPr>
      <w:r>
        <w:separator/>
      </w:r>
    </w:p>
  </w:endnote>
  <w:endnote w:type="continuationSeparator" w:id="0">
    <w:p w14:paraId="0952C78A" w14:textId="77777777" w:rsidR="00B13E6C" w:rsidRDefault="00B13E6C" w:rsidP="002A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,Arial Unicode M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40FFD" w14:textId="3CE22C44" w:rsidR="006B28E9" w:rsidRPr="00AE01EE" w:rsidRDefault="005525F9" w:rsidP="006B28E9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>ESP</w:t>
    </w:r>
    <w:r w:rsidR="007274D6">
      <w:rPr>
        <w:rFonts w:ascii="Calibri" w:hAnsi="Calibri" w:cs="Calibri"/>
      </w:rPr>
      <w:t xml:space="preserve"> TA</w:t>
    </w:r>
    <w:r>
      <w:rPr>
        <w:rFonts w:ascii="Calibri" w:hAnsi="Calibri" w:cs="Calibri"/>
      </w:rPr>
      <w:t xml:space="preserve"> </w:t>
    </w:r>
    <w:r w:rsidR="00FE0D65">
      <w:rPr>
        <w:rFonts w:ascii="Calibri" w:hAnsi="Calibri" w:cs="Calibri"/>
      </w:rPr>
      <w:t xml:space="preserve">and Evaluation </w:t>
    </w:r>
    <w:r w:rsidR="006B28E9" w:rsidRPr="00AE01EE">
      <w:rPr>
        <w:rFonts w:ascii="Calibri" w:hAnsi="Calibri" w:cs="Calibri"/>
      </w:rPr>
      <w:t xml:space="preserve">PY </w:t>
    </w:r>
    <w:r>
      <w:rPr>
        <w:rFonts w:ascii="Calibri" w:hAnsi="Calibri" w:cs="Calibri"/>
      </w:rPr>
      <w:t>21-22</w:t>
    </w:r>
    <w:r w:rsidR="006B28E9" w:rsidRPr="00AE01EE">
      <w:rPr>
        <w:rFonts w:ascii="Calibri" w:hAnsi="Calibri" w:cs="Calibri"/>
      </w:rPr>
      <w:t xml:space="preserve"> </w:t>
    </w:r>
  </w:p>
  <w:p w14:paraId="515E9CD4" w14:textId="0E71BE88" w:rsidR="002A7E70" w:rsidRPr="00AE01EE" w:rsidRDefault="007825DF" w:rsidP="00D45BE2">
    <w:pPr>
      <w:pStyle w:val="NoSpacing"/>
      <w:rPr>
        <w:rFonts w:ascii="Calibri" w:hAnsi="Calibri" w:cs="Calibri"/>
      </w:rPr>
    </w:pPr>
    <w:r w:rsidRPr="00AE01EE">
      <w:rPr>
        <w:rFonts w:ascii="Calibri" w:hAnsi="Calibri" w:cs="Calibri"/>
      </w:rPr>
      <w:t>Partner Roles and Responsibilities</w:t>
    </w:r>
    <w:r w:rsidR="00C54068" w:rsidRPr="00AE01EE">
      <w:rPr>
        <w:rFonts w:ascii="Calibri" w:hAnsi="Calibri" w:cs="Calibri"/>
      </w:rPr>
      <w:t xml:space="preserve"> Exhibit J</w:t>
    </w:r>
    <w:r w:rsidR="00442739" w:rsidRPr="00AE01EE">
      <w:rPr>
        <w:rFonts w:ascii="Calibri" w:hAnsi="Calibri" w:cs="Calibri"/>
      </w:rPr>
      <w:ptab w:relativeTo="margin" w:alignment="center" w:leader="none"/>
    </w:r>
    <w:r w:rsidR="00442739" w:rsidRPr="00AE01EE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-2058851861"/>
        <w:docPartObj>
          <w:docPartGallery w:val="Page Numbers (Top of Page)"/>
          <w:docPartUnique/>
        </w:docPartObj>
      </w:sdtPr>
      <w:sdtContent>
        <w:r w:rsidR="00442739" w:rsidRPr="00AE01EE">
          <w:rPr>
            <w:rFonts w:ascii="Calibri" w:hAnsi="Calibri" w:cs="Calibri"/>
          </w:rPr>
          <w:t xml:space="preserve">Page </w:t>
        </w:r>
        <w:r w:rsidR="00442739" w:rsidRPr="00AE01EE">
          <w:rPr>
            <w:rFonts w:ascii="Calibri" w:hAnsi="Calibri" w:cs="Calibri"/>
            <w:bCs/>
            <w:szCs w:val="24"/>
          </w:rPr>
          <w:fldChar w:fldCharType="begin"/>
        </w:r>
        <w:r w:rsidR="00442739" w:rsidRPr="00AE01EE">
          <w:rPr>
            <w:rFonts w:ascii="Calibri" w:hAnsi="Calibri" w:cs="Calibri"/>
            <w:bCs/>
          </w:rPr>
          <w:instrText xml:space="preserve"> PAGE </w:instrText>
        </w:r>
        <w:r w:rsidR="00442739" w:rsidRPr="00AE01EE">
          <w:rPr>
            <w:rFonts w:ascii="Calibri" w:hAnsi="Calibri" w:cs="Calibri"/>
            <w:bCs/>
            <w:szCs w:val="24"/>
          </w:rPr>
          <w:fldChar w:fldCharType="separate"/>
        </w:r>
        <w:r w:rsidR="005A1520">
          <w:rPr>
            <w:rFonts w:ascii="Calibri" w:hAnsi="Calibri" w:cs="Calibri"/>
            <w:bCs/>
            <w:noProof/>
          </w:rPr>
          <w:t>2</w:t>
        </w:r>
        <w:r w:rsidR="00442739" w:rsidRPr="00AE01EE">
          <w:rPr>
            <w:rFonts w:ascii="Calibri" w:hAnsi="Calibri" w:cs="Calibri"/>
            <w:bCs/>
            <w:szCs w:val="24"/>
          </w:rPr>
          <w:fldChar w:fldCharType="end"/>
        </w:r>
        <w:r w:rsidR="00442739" w:rsidRPr="00AE01EE">
          <w:rPr>
            <w:rFonts w:ascii="Calibri" w:hAnsi="Calibri" w:cs="Calibri"/>
          </w:rPr>
          <w:t xml:space="preserve"> of </w:t>
        </w:r>
        <w:r w:rsidR="00442739" w:rsidRPr="00AE01EE">
          <w:rPr>
            <w:rFonts w:ascii="Calibri" w:hAnsi="Calibri" w:cs="Calibri"/>
            <w:bCs/>
            <w:szCs w:val="24"/>
          </w:rPr>
          <w:fldChar w:fldCharType="begin"/>
        </w:r>
        <w:r w:rsidR="00442739" w:rsidRPr="00AE01EE">
          <w:rPr>
            <w:rFonts w:ascii="Calibri" w:hAnsi="Calibri" w:cs="Calibri"/>
            <w:bCs/>
          </w:rPr>
          <w:instrText xml:space="preserve"> NUMPAGES  </w:instrText>
        </w:r>
        <w:r w:rsidR="00442739" w:rsidRPr="00AE01EE">
          <w:rPr>
            <w:rFonts w:ascii="Calibri" w:hAnsi="Calibri" w:cs="Calibri"/>
            <w:bCs/>
            <w:szCs w:val="24"/>
          </w:rPr>
          <w:fldChar w:fldCharType="separate"/>
        </w:r>
        <w:r w:rsidR="005A1520">
          <w:rPr>
            <w:rFonts w:ascii="Calibri" w:hAnsi="Calibri" w:cs="Calibri"/>
            <w:bCs/>
            <w:noProof/>
          </w:rPr>
          <w:t>2</w:t>
        </w:r>
        <w:r w:rsidR="00442739" w:rsidRPr="00AE01EE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442739" w:rsidRPr="00AE01EE">
      <w:rPr>
        <w:rFonts w:ascii="Calibri" w:hAnsi="Calibri" w:cs="Calibri"/>
      </w:rPr>
      <w:ptab w:relativeTo="margin" w:alignment="right" w:leader="none"/>
    </w:r>
    <w:r w:rsidR="005D583C">
      <w:rPr>
        <w:rFonts w:ascii="Calibri" w:hAnsi="Calibri" w:cs="Calibri"/>
      </w:rPr>
      <w:fldChar w:fldCharType="begin"/>
    </w:r>
    <w:r w:rsidR="005D583C">
      <w:rPr>
        <w:rFonts w:ascii="Calibri" w:hAnsi="Calibri" w:cs="Calibri"/>
      </w:rPr>
      <w:instrText xml:space="preserve"> DATE  \@ "MMMM yyyy" </w:instrText>
    </w:r>
    <w:r w:rsidR="005D583C">
      <w:rPr>
        <w:rFonts w:ascii="Calibri" w:hAnsi="Calibri" w:cs="Calibri"/>
      </w:rPr>
      <w:fldChar w:fldCharType="separate"/>
    </w:r>
    <w:r w:rsidR="003B506E">
      <w:rPr>
        <w:rFonts w:ascii="Calibri" w:hAnsi="Calibri" w:cs="Calibri"/>
        <w:noProof/>
      </w:rPr>
      <w:t>June 2023</w:t>
    </w:r>
    <w:r w:rsidR="005D583C">
      <w:rPr>
        <w:rFonts w:ascii="Calibri" w:hAnsi="Calibri" w:cs="Calibr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1A30" w14:textId="7F21ADDF" w:rsidR="006B28E9" w:rsidRPr="00AE01EE" w:rsidRDefault="005525F9" w:rsidP="006B28E9">
    <w:pPr>
      <w:pStyle w:val="Footer"/>
      <w:rPr>
        <w:rFonts w:ascii="Calibri" w:hAnsi="Calibri" w:cs="Calibri"/>
      </w:rPr>
    </w:pPr>
    <w:r>
      <w:rPr>
        <w:rFonts w:ascii="Calibri" w:hAnsi="Calibri" w:cs="Calibri"/>
      </w:rPr>
      <w:t xml:space="preserve">ESP </w:t>
    </w:r>
    <w:r w:rsidR="007274D6">
      <w:rPr>
        <w:rFonts w:ascii="Calibri" w:hAnsi="Calibri" w:cs="Calibri"/>
      </w:rPr>
      <w:t xml:space="preserve">TA </w:t>
    </w:r>
    <w:r w:rsidR="00FE0D65">
      <w:rPr>
        <w:rFonts w:ascii="Calibri" w:hAnsi="Calibri" w:cs="Calibri"/>
      </w:rPr>
      <w:t xml:space="preserve">and Evaluation </w:t>
    </w:r>
    <w:r w:rsidR="006B28E9" w:rsidRPr="00AE01EE">
      <w:rPr>
        <w:rFonts w:ascii="Calibri" w:hAnsi="Calibri" w:cs="Calibri"/>
      </w:rPr>
      <w:t xml:space="preserve">PY </w:t>
    </w:r>
    <w:r>
      <w:rPr>
        <w:rFonts w:ascii="Calibri" w:hAnsi="Calibri" w:cs="Calibri"/>
      </w:rPr>
      <w:t>21-22</w:t>
    </w:r>
    <w:r w:rsidR="006B28E9" w:rsidRPr="00AE01EE">
      <w:rPr>
        <w:rFonts w:ascii="Calibri" w:hAnsi="Calibri" w:cs="Calibri"/>
      </w:rPr>
      <w:t xml:space="preserve"> </w:t>
    </w:r>
  </w:p>
  <w:p w14:paraId="515E9CEB" w14:textId="01467561" w:rsidR="00E37C4D" w:rsidRPr="00AE01EE" w:rsidRDefault="007E2E5B" w:rsidP="00E37C4D">
    <w:pPr>
      <w:pStyle w:val="NoSpacing"/>
      <w:rPr>
        <w:rFonts w:ascii="Calibri" w:hAnsi="Calibri" w:cs="Calibri"/>
      </w:rPr>
    </w:pPr>
    <w:r w:rsidRPr="00AE01EE">
      <w:rPr>
        <w:rFonts w:ascii="Calibri" w:hAnsi="Calibri" w:cs="Calibri"/>
      </w:rPr>
      <w:t>Partner Roles and Responsibilities</w:t>
    </w:r>
    <w:r w:rsidR="00E37C4D" w:rsidRPr="00AE01EE">
      <w:rPr>
        <w:rFonts w:ascii="Calibri" w:hAnsi="Calibri" w:cs="Calibri"/>
      </w:rPr>
      <w:t xml:space="preserve"> </w:t>
    </w:r>
    <w:r w:rsidR="00C54068" w:rsidRPr="00AE01EE">
      <w:rPr>
        <w:rFonts w:ascii="Calibri" w:hAnsi="Calibri" w:cs="Calibri"/>
      </w:rPr>
      <w:t>Exhibit J</w:t>
    </w:r>
    <w:r w:rsidR="00E37C4D" w:rsidRPr="00AE01EE">
      <w:rPr>
        <w:rFonts w:ascii="Calibri" w:hAnsi="Calibri" w:cs="Calibri"/>
      </w:rPr>
      <w:ptab w:relativeTo="margin" w:alignment="center" w:leader="none"/>
    </w:r>
    <w:r w:rsidR="00E37C4D" w:rsidRPr="00AE01EE">
      <w:rPr>
        <w:rFonts w:ascii="Calibri" w:hAnsi="Calibri" w:cs="Calibri"/>
      </w:rPr>
      <w:t xml:space="preserve"> </w:t>
    </w:r>
    <w:sdt>
      <w:sdtPr>
        <w:rPr>
          <w:rFonts w:ascii="Calibri" w:hAnsi="Calibri" w:cs="Calibri"/>
        </w:rPr>
        <w:id w:val="-1020862813"/>
        <w:docPartObj>
          <w:docPartGallery w:val="Page Numbers (Top of Page)"/>
          <w:docPartUnique/>
        </w:docPartObj>
      </w:sdtPr>
      <w:sdtContent>
        <w:r w:rsidR="00E37C4D" w:rsidRPr="00AE01EE">
          <w:rPr>
            <w:rFonts w:ascii="Calibri" w:hAnsi="Calibri" w:cs="Calibri"/>
          </w:rPr>
          <w:t xml:space="preserve">Page </w:t>
        </w:r>
        <w:r w:rsidR="00E37C4D" w:rsidRPr="00AE01EE">
          <w:rPr>
            <w:rFonts w:ascii="Calibri" w:hAnsi="Calibri" w:cs="Calibri"/>
            <w:bCs/>
            <w:szCs w:val="24"/>
          </w:rPr>
          <w:fldChar w:fldCharType="begin"/>
        </w:r>
        <w:r w:rsidR="00E37C4D" w:rsidRPr="00AE01EE">
          <w:rPr>
            <w:rFonts w:ascii="Calibri" w:hAnsi="Calibri" w:cs="Calibri"/>
            <w:bCs/>
          </w:rPr>
          <w:instrText xml:space="preserve"> PAGE </w:instrText>
        </w:r>
        <w:r w:rsidR="00E37C4D" w:rsidRPr="00AE01EE">
          <w:rPr>
            <w:rFonts w:ascii="Calibri" w:hAnsi="Calibri" w:cs="Calibri"/>
            <w:bCs/>
            <w:szCs w:val="24"/>
          </w:rPr>
          <w:fldChar w:fldCharType="separate"/>
        </w:r>
        <w:r w:rsidR="005A1520">
          <w:rPr>
            <w:rFonts w:ascii="Calibri" w:hAnsi="Calibri" w:cs="Calibri"/>
            <w:bCs/>
            <w:noProof/>
          </w:rPr>
          <w:t>1</w:t>
        </w:r>
        <w:r w:rsidR="00E37C4D" w:rsidRPr="00AE01EE">
          <w:rPr>
            <w:rFonts w:ascii="Calibri" w:hAnsi="Calibri" w:cs="Calibri"/>
            <w:bCs/>
            <w:szCs w:val="24"/>
          </w:rPr>
          <w:fldChar w:fldCharType="end"/>
        </w:r>
        <w:r w:rsidR="00E37C4D" w:rsidRPr="00AE01EE">
          <w:rPr>
            <w:rFonts w:ascii="Calibri" w:hAnsi="Calibri" w:cs="Calibri"/>
          </w:rPr>
          <w:t xml:space="preserve"> of </w:t>
        </w:r>
        <w:r w:rsidR="00E37C4D" w:rsidRPr="00AE01EE">
          <w:rPr>
            <w:rFonts w:ascii="Calibri" w:hAnsi="Calibri" w:cs="Calibri"/>
            <w:bCs/>
            <w:szCs w:val="24"/>
          </w:rPr>
          <w:fldChar w:fldCharType="begin"/>
        </w:r>
        <w:r w:rsidR="00E37C4D" w:rsidRPr="00AE01EE">
          <w:rPr>
            <w:rFonts w:ascii="Calibri" w:hAnsi="Calibri" w:cs="Calibri"/>
            <w:bCs/>
          </w:rPr>
          <w:instrText xml:space="preserve"> NUMPAGES  </w:instrText>
        </w:r>
        <w:r w:rsidR="00E37C4D" w:rsidRPr="00AE01EE">
          <w:rPr>
            <w:rFonts w:ascii="Calibri" w:hAnsi="Calibri" w:cs="Calibri"/>
            <w:bCs/>
            <w:szCs w:val="24"/>
          </w:rPr>
          <w:fldChar w:fldCharType="separate"/>
        </w:r>
        <w:r w:rsidR="005A1520">
          <w:rPr>
            <w:rFonts w:ascii="Calibri" w:hAnsi="Calibri" w:cs="Calibri"/>
            <w:bCs/>
            <w:noProof/>
          </w:rPr>
          <w:t>2</w:t>
        </w:r>
        <w:r w:rsidR="00E37C4D" w:rsidRPr="00AE01EE">
          <w:rPr>
            <w:rFonts w:ascii="Calibri" w:hAnsi="Calibri" w:cs="Calibri"/>
            <w:bCs/>
            <w:szCs w:val="24"/>
          </w:rPr>
          <w:fldChar w:fldCharType="end"/>
        </w:r>
      </w:sdtContent>
    </w:sdt>
    <w:r w:rsidR="00E37C4D" w:rsidRPr="00AE01EE">
      <w:rPr>
        <w:rFonts w:ascii="Calibri" w:hAnsi="Calibri" w:cs="Calibri"/>
      </w:rPr>
      <w:ptab w:relativeTo="margin" w:alignment="right" w:leader="none"/>
    </w:r>
    <w:r w:rsidR="005D583C">
      <w:rPr>
        <w:rFonts w:ascii="Calibri" w:hAnsi="Calibri" w:cs="Calibri"/>
      </w:rPr>
      <w:fldChar w:fldCharType="begin"/>
    </w:r>
    <w:r w:rsidR="005D583C">
      <w:rPr>
        <w:rFonts w:ascii="Calibri" w:hAnsi="Calibri" w:cs="Calibri"/>
      </w:rPr>
      <w:instrText xml:space="preserve"> DATE  \@ "MMMM yyyy" </w:instrText>
    </w:r>
    <w:r w:rsidR="005D583C">
      <w:rPr>
        <w:rFonts w:ascii="Calibri" w:hAnsi="Calibri" w:cs="Calibri"/>
      </w:rPr>
      <w:fldChar w:fldCharType="separate"/>
    </w:r>
    <w:r w:rsidR="003B506E">
      <w:rPr>
        <w:rFonts w:ascii="Calibri" w:hAnsi="Calibri" w:cs="Calibri"/>
        <w:noProof/>
      </w:rPr>
      <w:t>June 2023</w:t>
    </w:r>
    <w:r w:rsidR="005D583C">
      <w:rPr>
        <w:rFonts w:ascii="Calibri" w:hAnsi="Calibri" w:cs="Calibr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3D7D6" w14:textId="77777777" w:rsidR="00B13E6C" w:rsidRDefault="00B13E6C" w:rsidP="002A7E70">
      <w:pPr>
        <w:spacing w:after="0" w:line="240" w:lineRule="auto"/>
      </w:pPr>
      <w:r>
        <w:separator/>
      </w:r>
    </w:p>
  </w:footnote>
  <w:footnote w:type="continuationSeparator" w:id="0">
    <w:p w14:paraId="1186BCB7" w14:textId="77777777" w:rsidR="00B13E6C" w:rsidRDefault="00B13E6C" w:rsidP="002A7E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9CD1" w14:textId="77777777" w:rsidR="007825DF" w:rsidRPr="002C793A" w:rsidRDefault="007825DF" w:rsidP="007825DF">
    <w:pPr>
      <w:pStyle w:val="Header"/>
      <w:jc w:val="center"/>
    </w:pPr>
  </w:p>
  <w:p w14:paraId="515E9CD2" w14:textId="77777777" w:rsidR="002A7E70" w:rsidRPr="002C793A" w:rsidRDefault="002A7E70" w:rsidP="002C793A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4F7EF" w14:textId="2CC74102" w:rsidR="003B506E" w:rsidRPr="00FE0D65" w:rsidRDefault="003B506E" w:rsidP="003B506E">
    <w:pPr>
      <w:pStyle w:val="Header"/>
      <w:tabs>
        <w:tab w:val="left" w:pos="2160"/>
      </w:tabs>
      <w:rPr>
        <w:rFonts w:ascii="Calibri" w:hAnsi="Calibri" w:cs="Calibri"/>
        <w:b/>
        <w:sz w:val="28"/>
      </w:rPr>
    </w:pPr>
    <w:r w:rsidRPr="00AE01EE">
      <w:rPr>
        <w:rFonts w:ascii="Calibri" w:hAnsi="Calibri" w:cs="Calibri"/>
        <w:noProof/>
      </w:rPr>
      <w:drawing>
        <wp:inline distT="0" distB="0" distL="0" distR="0" wp14:anchorId="05A6670E" wp14:editId="5BCC3670">
          <wp:extent cx="1190625" cy="458502"/>
          <wp:effectExtent l="0" t="0" r="0" b="0"/>
          <wp:docPr id="3" name="Picture 3" title="ED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45850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Calibri" w:hAnsi="Calibri" w:cs="Calibri"/>
      </w:rPr>
      <w:tab/>
    </w:r>
    <w:r w:rsidRPr="003B506E">
      <w:rPr>
        <w:rFonts w:ascii="Calibri" w:hAnsi="Calibri" w:cs="Calibri"/>
        <w:noProof/>
      </w:rPr>
      <mc:AlternateContent>
        <mc:Choice Requires="wps">
          <w:drawing>
            <wp:inline distT="0" distB="0" distL="0" distR="0" wp14:anchorId="76ABB273" wp14:editId="68220E29">
              <wp:extent cx="6005015" cy="517790"/>
              <wp:effectExtent l="0" t="0" r="0" b="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5015" cy="5177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16EC12" w14:textId="77777777" w:rsidR="003B506E" w:rsidRDefault="003B506E" w:rsidP="003B506E">
                          <w:pPr>
                            <w:pStyle w:val="Header"/>
                            <w:tabs>
                              <w:tab w:val="left" w:pos="2160"/>
                            </w:tabs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</w:pPr>
                          <w:r w:rsidRPr="00DF3941"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>Equity and Special Populations (ESP)</w:t>
                          </w:r>
                          <w:r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 xml:space="preserve"> Technical Assistance (TA) and Evaluation</w:t>
                          </w:r>
                        </w:p>
                        <w:p w14:paraId="246B67C6" w14:textId="77777777" w:rsidR="003B506E" w:rsidRPr="00FE0D65" w:rsidRDefault="003B506E" w:rsidP="003B506E">
                          <w:pPr>
                            <w:pStyle w:val="Header"/>
                            <w:tabs>
                              <w:tab w:val="left" w:pos="2160"/>
                            </w:tabs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>Program Year 2021-22</w:t>
                          </w:r>
                          <w:r w:rsidRPr="00DF3941"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 xml:space="preserve">(PY 21-22) </w:t>
                          </w:r>
                          <w:r w:rsidRPr="00DF3941">
                            <w:rPr>
                              <w:rFonts w:ascii="Calibri" w:hAnsi="Calibri" w:cs="Calibri"/>
                              <w:b/>
                              <w:sz w:val="28"/>
                            </w:rPr>
                            <w:t>Partner Roles and Responsibilities</w:t>
                          </w:r>
                        </w:p>
                        <w:p w14:paraId="4778ECB9" w14:textId="77777777" w:rsidR="003B506E" w:rsidRDefault="003B506E" w:rsidP="003B506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6ABB2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472.85pt;height:4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" filled="f" stroked="f">
              <v:textbox>
                <w:txbxContent>
                  <w:p w14:paraId="6216EC12" w14:textId="77777777" w:rsidR="003B506E" w:rsidRDefault="003B506E" w:rsidP="003B506E">
                    <w:pPr>
                      <w:pStyle w:val="Header"/>
                      <w:tabs>
                        <w:tab w:val="left" w:pos="2160"/>
                      </w:tabs>
                      <w:rPr>
                        <w:rFonts w:ascii="Calibri" w:hAnsi="Calibri" w:cs="Calibri"/>
                        <w:b/>
                        <w:sz w:val="28"/>
                      </w:rPr>
                    </w:pPr>
                    <w:r w:rsidRPr="00DF3941">
                      <w:rPr>
                        <w:rFonts w:ascii="Calibri" w:hAnsi="Calibri" w:cs="Calibri"/>
                        <w:b/>
                        <w:sz w:val="28"/>
                      </w:rPr>
                      <w:t>Equity and Special Populations (ESP)</w:t>
                    </w:r>
                    <w:r>
                      <w:rPr>
                        <w:rFonts w:ascii="Calibri" w:hAnsi="Calibri" w:cs="Calibri"/>
                        <w:b/>
                        <w:sz w:val="28"/>
                      </w:rPr>
                      <w:t xml:space="preserve"> Technical Assistance (TA) and Evaluation</w:t>
                    </w:r>
                  </w:p>
                  <w:p w14:paraId="246B67C6" w14:textId="77777777" w:rsidR="003B506E" w:rsidRPr="00FE0D65" w:rsidRDefault="003B506E" w:rsidP="003B506E">
                    <w:pPr>
                      <w:pStyle w:val="Header"/>
                      <w:tabs>
                        <w:tab w:val="left" w:pos="2160"/>
                      </w:tabs>
                      <w:rPr>
                        <w:rFonts w:ascii="Calibri" w:hAnsi="Calibri" w:cs="Calibri"/>
                        <w:b/>
                        <w:sz w:val="28"/>
                      </w:rPr>
                    </w:pPr>
                    <w:r>
                      <w:rPr>
                        <w:rFonts w:ascii="Calibri" w:hAnsi="Calibri" w:cs="Calibri"/>
                        <w:b/>
                        <w:sz w:val="28"/>
                      </w:rPr>
                      <w:t>Program Year 2021-22</w:t>
                    </w:r>
                    <w:r w:rsidRPr="00DF3941">
                      <w:rPr>
                        <w:rFonts w:ascii="Calibri" w:hAnsi="Calibri" w:cs="Calibri"/>
                        <w:b/>
                        <w:sz w:val="28"/>
                      </w:rPr>
                      <w:t xml:space="preserve"> </w:t>
                    </w:r>
                    <w:r>
                      <w:rPr>
                        <w:rFonts w:ascii="Calibri" w:hAnsi="Calibri" w:cs="Calibri"/>
                        <w:b/>
                        <w:sz w:val="28"/>
                      </w:rPr>
                      <w:t xml:space="preserve">(PY 21-22) </w:t>
                    </w:r>
                    <w:r w:rsidRPr="00DF3941">
                      <w:rPr>
                        <w:rFonts w:ascii="Calibri" w:hAnsi="Calibri" w:cs="Calibri"/>
                        <w:b/>
                        <w:sz w:val="28"/>
                      </w:rPr>
                      <w:t>Partner Roles and Responsibilities</w:t>
                    </w:r>
                  </w:p>
                  <w:p w14:paraId="4778ECB9" w14:textId="77777777" w:rsidR="003B506E" w:rsidRDefault="003B506E" w:rsidP="003B506E"/>
                </w:txbxContent>
              </v:textbox>
              <w10:anchorlock/>
            </v:shape>
          </w:pict>
        </mc:Fallback>
      </mc:AlternateContent>
    </w:r>
    <w:r>
      <w:rPr>
        <w:rFonts w:ascii="Calibri" w:hAnsi="Calibri" w:cs="Calibri"/>
      </w:rPr>
      <w:tab/>
    </w:r>
  </w:p>
  <w:p w14:paraId="1BB83A6F" w14:textId="77777777" w:rsidR="003B506E" w:rsidRDefault="003B506E" w:rsidP="00EA5A9B">
    <w:pPr>
      <w:pStyle w:val="Header"/>
      <w:tabs>
        <w:tab w:val="clear" w:pos="4680"/>
        <w:tab w:val="clear" w:pos="9360"/>
        <w:tab w:val="center" w:pos="2268"/>
      </w:tabs>
      <w:ind w:left="113"/>
      <w:rPr>
        <w:rFonts w:ascii="Calibri" w:hAnsi="Calibri" w:cs="Calibri"/>
      </w:rPr>
    </w:pPr>
  </w:p>
  <w:p w14:paraId="515E9CE9" w14:textId="0DE8D3BE" w:rsidR="002C1931" w:rsidRDefault="002C1931" w:rsidP="007E2E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formsDesign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DQxtzS3MDazNDdV0lEKTi0uzszPAykwrgUAWCNEsSwAAAA="/>
  </w:docVars>
  <w:rsids>
    <w:rsidRoot w:val="002A7E70"/>
    <w:rsid w:val="0003537F"/>
    <w:rsid w:val="000463B9"/>
    <w:rsid w:val="00065E62"/>
    <w:rsid w:val="000F089F"/>
    <w:rsid w:val="000F5328"/>
    <w:rsid w:val="00116217"/>
    <w:rsid w:val="00141DDE"/>
    <w:rsid w:val="001506C7"/>
    <w:rsid w:val="00157A1D"/>
    <w:rsid w:val="00160173"/>
    <w:rsid w:val="00162BAC"/>
    <w:rsid w:val="00170594"/>
    <w:rsid w:val="00176C36"/>
    <w:rsid w:val="00184B96"/>
    <w:rsid w:val="001B00AF"/>
    <w:rsid w:val="001B1FDE"/>
    <w:rsid w:val="001E1E43"/>
    <w:rsid w:val="00202C33"/>
    <w:rsid w:val="002303FC"/>
    <w:rsid w:val="00260AA6"/>
    <w:rsid w:val="00262451"/>
    <w:rsid w:val="00290D38"/>
    <w:rsid w:val="00295C8F"/>
    <w:rsid w:val="002A7E70"/>
    <w:rsid w:val="002B14BC"/>
    <w:rsid w:val="002C17F6"/>
    <w:rsid w:val="002C1931"/>
    <w:rsid w:val="002C3C60"/>
    <w:rsid w:val="002C793A"/>
    <w:rsid w:val="002F20FB"/>
    <w:rsid w:val="00301331"/>
    <w:rsid w:val="00370BA8"/>
    <w:rsid w:val="003B506E"/>
    <w:rsid w:val="003D05D3"/>
    <w:rsid w:val="003E4960"/>
    <w:rsid w:val="00442739"/>
    <w:rsid w:val="00474BCA"/>
    <w:rsid w:val="004D01D6"/>
    <w:rsid w:val="00503C2E"/>
    <w:rsid w:val="00513FC5"/>
    <w:rsid w:val="00525749"/>
    <w:rsid w:val="00530C07"/>
    <w:rsid w:val="005354F8"/>
    <w:rsid w:val="00541BD9"/>
    <w:rsid w:val="00545F60"/>
    <w:rsid w:val="005525F9"/>
    <w:rsid w:val="00582BE7"/>
    <w:rsid w:val="005971C4"/>
    <w:rsid w:val="005A13CE"/>
    <w:rsid w:val="005A1520"/>
    <w:rsid w:val="005D583C"/>
    <w:rsid w:val="005D6FA7"/>
    <w:rsid w:val="0062423C"/>
    <w:rsid w:val="006308D5"/>
    <w:rsid w:val="00632065"/>
    <w:rsid w:val="006A5B72"/>
    <w:rsid w:val="006B28E9"/>
    <w:rsid w:val="00724469"/>
    <w:rsid w:val="007274D6"/>
    <w:rsid w:val="0074472B"/>
    <w:rsid w:val="00781FE4"/>
    <w:rsid w:val="007825DF"/>
    <w:rsid w:val="00797442"/>
    <w:rsid w:val="007E2E5B"/>
    <w:rsid w:val="00894D02"/>
    <w:rsid w:val="008A0347"/>
    <w:rsid w:val="008D080E"/>
    <w:rsid w:val="0092751D"/>
    <w:rsid w:val="009502E7"/>
    <w:rsid w:val="00951E66"/>
    <w:rsid w:val="00966C6D"/>
    <w:rsid w:val="009C31BF"/>
    <w:rsid w:val="00A10292"/>
    <w:rsid w:val="00A704C0"/>
    <w:rsid w:val="00AC25E4"/>
    <w:rsid w:val="00AE01EE"/>
    <w:rsid w:val="00B13E6C"/>
    <w:rsid w:val="00B847DF"/>
    <w:rsid w:val="00BD413F"/>
    <w:rsid w:val="00C54068"/>
    <w:rsid w:val="00C81503"/>
    <w:rsid w:val="00C8417C"/>
    <w:rsid w:val="00CD47A4"/>
    <w:rsid w:val="00D40DFF"/>
    <w:rsid w:val="00D45BE2"/>
    <w:rsid w:val="00DD56D0"/>
    <w:rsid w:val="00DF3941"/>
    <w:rsid w:val="00DF52C9"/>
    <w:rsid w:val="00E37C4D"/>
    <w:rsid w:val="00EA08D5"/>
    <w:rsid w:val="00EA5A9B"/>
    <w:rsid w:val="00ED371F"/>
    <w:rsid w:val="00EE3AC2"/>
    <w:rsid w:val="00F77E9A"/>
    <w:rsid w:val="00FC7239"/>
    <w:rsid w:val="00FE0D65"/>
    <w:rsid w:val="4B885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E9BFE"/>
  <w15:chartTrackingRefBased/>
  <w15:docId w15:val="{155D21F3-60CC-4471-8196-BB86E7B6F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BA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7E70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E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E70"/>
    <w:rPr>
      <w:rFonts w:ascii="Arial" w:eastAsiaTheme="majorEastAsia" w:hAnsi="Arial" w:cstheme="majorBidi"/>
      <w:b/>
      <w:sz w:val="26"/>
      <w:szCs w:val="32"/>
    </w:rPr>
  </w:style>
  <w:style w:type="paragraph" w:styleId="Header">
    <w:name w:val="header"/>
    <w:basedOn w:val="Normal"/>
    <w:link w:val="Head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E70"/>
  </w:style>
  <w:style w:type="paragraph" w:styleId="Footer">
    <w:name w:val="footer"/>
    <w:basedOn w:val="Normal"/>
    <w:link w:val="FooterChar"/>
    <w:uiPriority w:val="99"/>
    <w:unhideWhenUsed/>
    <w:rsid w:val="002A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E70"/>
  </w:style>
  <w:style w:type="character" w:customStyle="1" w:styleId="Heading2Char">
    <w:name w:val="Heading 2 Char"/>
    <w:basedOn w:val="DefaultParagraphFont"/>
    <w:link w:val="Heading2"/>
    <w:uiPriority w:val="9"/>
    <w:rsid w:val="002A7E70"/>
    <w:rPr>
      <w:rFonts w:asciiTheme="majorHAnsi" w:eastAsiaTheme="majorEastAsia" w:hAnsiTheme="majorHAnsi" w:cstheme="majorBidi"/>
      <w:sz w:val="24"/>
      <w:szCs w:val="26"/>
    </w:rPr>
  </w:style>
  <w:style w:type="paragraph" w:styleId="NoSpacing">
    <w:name w:val="No Spacing"/>
    <w:uiPriority w:val="1"/>
    <w:qFormat/>
    <w:rsid w:val="00D45BE2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7E2E5B"/>
    <w:rPr>
      <w:color w:val="808080"/>
    </w:rPr>
  </w:style>
  <w:style w:type="table" w:styleId="TableGrid">
    <w:name w:val="Table Grid"/>
    <w:basedOn w:val="TableNormal"/>
    <w:uiPriority w:val="39"/>
    <w:rsid w:val="00EA5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525F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2" ma:contentTypeDescription="Create a new document." ma:contentTypeScope="" ma:versionID="95af8777c3e3cd829a9176d26525ea0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463068a817ec9ee556a60b65ec4e6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3FF9A3-D65F-40AC-B717-600777DE7B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7DC5C-64B2-4490-A179-20C1337D5F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B67109-2F25-4B28-B3A0-591F81D17D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F45C1B-2878-48CA-8EE3-0BFDBAC447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Special Populations (ESP) Technical Assistance (TA) and Evaluation Program Year 2021-22</dc:title>
  <dc:subject/>
  <dc:creator>EDD Employment Development Department State of California</dc:creator>
  <cp:keywords/>
  <dc:description/>
  <cp:lastModifiedBy>Ochoa, John@EDD</cp:lastModifiedBy>
  <cp:revision>4</cp:revision>
  <dcterms:created xsi:type="dcterms:W3CDTF">2022-03-22T17:14:00Z</dcterms:created>
  <dcterms:modified xsi:type="dcterms:W3CDTF">2023-06-2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